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3-17)</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8649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2cf5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